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30C8D" w14:textId="5C8D3A03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RAINING</w:t>
      </w:r>
    </w:p>
    <w:p w14:paraId="5140DDC0" w14:textId="77777777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</w:pPr>
    </w:p>
    <w:p w14:paraId="3BDE18E7" w14:textId="77777777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</w:pPr>
    </w:p>
    <w:p w14:paraId="20F50BCF" w14:textId="4087FC12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# </w:t>
      </w:r>
      <w:proofErr w:type="gramStart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import</w:t>
      </w:r>
      <w:proofErr w:type="gramEnd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required packages</w:t>
      </w:r>
    </w:p>
    <w:p w14:paraId="73D2D9EA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v2</w:t>
      </w:r>
    </w:p>
    <w:p w14:paraId="7AFEDE6A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keras.models</w:t>
      </w:r>
      <w:proofErr w:type="spellEnd"/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equential</w:t>
      </w:r>
    </w:p>
    <w:p w14:paraId="1EA784D1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keras.layers</w:t>
      </w:r>
      <w:proofErr w:type="spellEnd"/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onv2D, MaxPooling2D, Dense, Dropout, Flatten</w:t>
      </w:r>
    </w:p>
    <w:p w14:paraId="1B9F0697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nsorflow.keras</w:t>
      </w:r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optimizers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Adam</w:t>
      </w:r>
    </w:p>
    <w:p w14:paraId="3ECC9F54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keras.preprocessing</w:t>
      </w:r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image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mageDataGenerator</w:t>
      </w:r>
      <w:proofErr w:type="spellEnd"/>
    </w:p>
    <w:p w14:paraId="4B093680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B7CB64D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Initialize image data generator with rescaling</w:t>
      </w:r>
    </w:p>
    <w:p w14:paraId="3A6A6DBB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in_data_gen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mageDataGenerator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cale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gramStart"/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/</w:t>
      </w:r>
      <w:proofErr w:type="gramEnd"/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5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0007CE5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idation_data_gen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mageDataGenerator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cale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gramStart"/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/</w:t>
      </w:r>
      <w:proofErr w:type="gramEnd"/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5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DC42E7D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A384E51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# </w:t>
      </w:r>
      <w:proofErr w:type="spellStart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Preprocess</w:t>
      </w:r>
      <w:proofErr w:type="spellEnd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all test images</w:t>
      </w:r>
    </w:p>
    <w:p w14:paraId="5D21829E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in_generator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in_data_</w:t>
      </w:r>
      <w:proofErr w:type="gram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en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flow</w:t>
      </w:r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from_directory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</w:p>
    <w:p w14:paraId="699CD7B7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data/train'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410C6C09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arget_size</w:t>
      </w:r>
      <w:proofErr w:type="spellEnd"/>
      <w:proofErr w:type="gram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(</w:t>
      </w:r>
      <w:proofErr w:type="gramEnd"/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8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8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,</w:t>
      </w:r>
    </w:p>
    <w:p w14:paraId="149965F8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tch_size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4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5BE9A69F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_mode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grayscale"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2DA9FF33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_mode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ategorical'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DB00E68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625A58B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# </w:t>
      </w:r>
      <w:proofErr w:type="spellStart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Preprocess</w:t>
      </w:r>
      <w:proofErr w:type="spellEnd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all train images</w:t>
      </w:r>
    </w:p>
    <w:p w14:paraId="3D4C7F6B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idation_generator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idation_data_</w:t>
      </w:r>
      <w:proofErr w:type="gram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en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flow</w:t>
      </w:r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from_directory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</w:p>
    <w:p w14:paraId="3AC0EF02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data/test'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69DEFFA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arget_size</w:t>
      </w:r>
      <w:proofErr w:type="spellEnd"/>
      <w:proofErr w:type="gram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(</w:t>
      </w:r>
      <w:proofErr w:type="gramEnd"/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8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8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,</w:t>
      </w:r>
    </w:p>
    <w:p w14:paraId="440C11E7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atch_size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4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1E179AB8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or_mode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grayscale"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0A97497B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_mode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ategorical'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8EAB5D8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F4F0839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# </w:t>
      </w:r>
      <w:proofErr w:type="gramStart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create</w:t>
      </w:r>
      <w:proofErr w:type="gramEnd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model structure</w:t>
      </w:r>
    </w:p>
    <w:p w14:paraId="65FB23A2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otion_model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gram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quential(</w:t>
      </w:r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E92EF24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5ED2A7F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otion_model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dd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v2D(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2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rnel_size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(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, </w:t>
      </w:r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vation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elu</w:t>
      </w:r>
      <w:proofErr w:type="spellEnd"/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put_shape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(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8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8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)</w:t>
      </w:r>
    </w:p>
    <w:p w14:paraId="46840BB3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otion_model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dd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v2D(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4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rnel_size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(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, </w:t>
      </w:r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vation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elu</w:t>
      </w:r>
      <w:proofErr w:type="spellEnd"/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52C1A965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otion_model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dd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xPooling2D(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ol_size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(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)</w:t>
      </w:r>
    </w:p>
    <w:p w14:paraId="6A8C5996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otion_model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dd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ropout(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25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2555BDCA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55EB03E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otion_model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dd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v2D(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8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rnel_size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(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, </w:t>
      </w:r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vation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elu</w:t>
      </w:r>
      <w:proofErr w:type="spellEnd"/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7C9C2DC3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otion_model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dd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xPooling2D(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ol_size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(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)</w:t>
      </w:r>
    </w:p>
    <w:p w14:paraId="0E94799E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otion_model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dd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v2D(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8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rnel_size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(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, </w:t>
      </w:r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vation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elu</w:t>
      </w:r>
      <w:proofErr w:type="spellEnd"/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710A6BE7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otion_model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dd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xPooling2D(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ool_size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(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)</w:t>
      </w:r>
    </w:p>
    <w:p w14:paraId="37DA5E07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otion_model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dd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ropout(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25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4F55F59A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FBC0497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otion_model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dd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latten())</w:t>
      </w:r>
    </w:p>
    <w:p w14:paraId="5B08E10E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otion_model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dd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nse(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24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vation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elu</w:t>
      </w:r>
      <w:proofErr w:type="spellEnd"/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7EAECBDF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otion_model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dd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ropout(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5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12D01889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lastRenderedPageBreak/>
        <w:t>emotion_model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dd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nse(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vation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oftmax</w:t>
      </w:r>
      <w:proofErr w:type="spellEnd"/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5449F03F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3928EBC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v2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ocl.setUseOpenCL(</w:t>
      </w:r>
      <w:r w:rsidRPr="00771D0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alse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87A80B7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EA8ABB9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otion_</w:t>
      </w:r>
      <w:proofErr w:type="gram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del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compile</w:t>
      </w:r>
      <w:proofErr w:type="spellEnd"/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ss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ategorical_crossentropy</w:t>
      </w:r>
      <w:proofErr w:type="spellEnd"/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ptimizer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Adam(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r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.0001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ecay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e-6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, </w:t>
      </w:r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rics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[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accuracy'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17D09760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84BF612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 Train the neural network/model</w:t>
      </w:r>
    </w:p>
    <w:p w14:paraId="552BF338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otion_model_info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otion_model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fit_</w:t>
      </w:r>
      <w:proofErr w:type="gram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generator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</w:p>
    <w:p w14:paraId="121E8DA7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rain_generator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92CFF22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eps_per_epoch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8709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//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4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0E448F6D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pochs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773EF46D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idation_data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idation_generator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453403C4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idation_steps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178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//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4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7814DF1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6980B4A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# </w:t>
      </w:r>
      <w:proofErr w:type="gramStart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save</w:t>
      </w:r>
      <w:proofErr w:type="gramEnd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model structure in </w:t>
      </w:r>
      <w:proofErr w:type="spellStart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jason</w:t>
      </w:r>
      <w:proofErr w:type="spellEnd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file</w:t>
      </w:r>
    </w:p>
    <w:p w14:paraId="01F5EFBA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del_json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otion_model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to_</w:t>
      </w:r>
      <w:proofErr w:type="gram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on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2FA5DE1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ith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771D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open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motion_model.json</w:t>
      </w:r>
      <w:proofErr w:type="spellEnd"/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"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as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son_file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69F05A21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son_</w:t>
      </w:r>
      <w:proofErr w:type="gram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ile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771D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write</w:t>
      </w:r>
      <w:proofErr w:type="spellEnd"/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del_json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4BE8937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CA2EC07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# </w:t>
      </w:r>
      <w:proofErr w:type="gramStart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save</w:t>
      </w:r>
      <w:proofErr w:type="gramEnd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trained model weight in .h5 file</w:t>
      </w:r>
    </w:p>
    <w:p w14:paraId="7145BBB4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otion_</w:t>
      </w:r>
      <w:proofErr w:type="gram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del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save</w:t>
      </w:r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weights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emotion_model.h5'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B3EEF90" w14:textId="77777777" w:rsidR="00771D01" w:rsidRPr="00771D01" w:rsidRDefault="00771D01" w:rsidP="00771D0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205BF79" w14:textId="587934DD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3CEDDC0D" w14:textId="0C1FA96E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35B3981C" w14:textId="45DF3806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1F750D75" w14:textId="6891FBB9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4372C737" w14:textId="25516F1C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40204EC0" w14:textId="327A03D4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0DF19AF5" w14:textId="08D272AA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0C858614" w14:textId="79756815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2826DE06" w14:textId="76205156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50DD432E" w14:textId="53672E20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3861697A" w14:textId="0C183DB9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190491DD" w14:textId="5F5C92D7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7D7A2DD9" w14:textId="533DE5AD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08A103D4" w14:textId="241C97A9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77F2F858" w14:textId="3F2E52E3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6F2E9F4F" w14:textId="6AA29986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7AE8A562" w14:textId="4A1D9C88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6D0AF807" w14:textId="58DA1097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40BB47FF" w14:textId="6BC5E4FD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21EEB892" w14:textId="5E2B79DA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44EE7E9B" w14:textId="0C7BD50E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05A93E46" w14:textId="48C6C225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0C12E08F" w14:textId="77777777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5FAB3E08" w14:textId="77777777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1EDECCAB" w14:textId="77777777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16D207E9" w14:textId="0BB77700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  <w:r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lastRenderedPageBreak/>
        <w:t>TESTING</w:t>
      </w:r>
    </w:p>
    <w:p w14:paraId="422901CF" w14:textId="77777777" w:rsid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</w:pPr>
    </w:p>
    <w:p w14:paraId="66B358F0" w14:textId="12863842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v2</w:t>
      </w:r>
    </w:p>
    <w:p w14:paraId="0967EC9F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mpy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as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p</w:t>
      </w:r>
    </w:p>
    <w:p w14:paraId="72ED45C8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rom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keras.models</w:t>
      </w:r>
      <w:proofErr w:type="spellEnd"/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mport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odel_from_json</w:t>
      </w:r>
      <w:proofErr w:type="spellEnd"/>
    </w:p>
    <w:p w14:paraId="139B0870" w14:textId="77777777" w:rsidR="00771D01" w:rsidRPr="00771D01" w:rsidRDefault="00771D01" w:rsidP="00771D0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D9F710D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motion_dict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{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gry"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isgusted"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earful"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appy"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eutral"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ad"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rprised"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8C0DAB0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992590C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# </w:t>
      </w:r>
      <w:proofErr w:type="gramStart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load</w:t>
      </w:r>
      <w:proofErr w:type="gramEnd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</w:t>
      </w:r>
      <w:proofErr w:type="spellStart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json</w:t>
      </w:r>
      <w:proofErr w:type="spellEnd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and create model</w:t>
      </w:r>
    </w:p>
    <w:p w14:paraId="4E6EE34C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on_file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gramStart"/>
      <w:r w:rsidRPr="00771D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open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model/</w:t>
      </w:r>
      <w:proofErr w:type="spellStart"/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motion_model.json</w:t>
      </w:r>
      <w:proofErr w:type="spellEnd"/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'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F12AE75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aded_model_json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on_</w:t>
      </w:r>
      <w:proofErr w:type="gram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ile.read</w:t>
      </w:r>
      <w:proofErr w:type="spellEnd"/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5ABB7BCB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on_</w:t>
      </w:r>
      <w:proofErr w:type="gram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ile.close</w:t>
      </w:r>
      <w:proofErr w:type="spellEnd"/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65890AE9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motion_model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odel_from_json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aded_model_json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57489A0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2D09810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# </w:t>
      </w:r>
      <w:proofErr w:type="gramStart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load</w:t>
      </w:r>
      <w:proofErr w:type="gramEnd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weights into new model</w:t>
      </w:r>
    </w:p>
    <w:p w14:paraId="47668EF4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motion_</w:t>
      </w:r>
      <w:proofErr w:type="gram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odel.load</w:t>
      </w:r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weights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odel/emotion_model.h5"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4870B45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771D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oaded model from disk"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BC82DBC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98F4CB5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# </w:t>
      </w:r>
      <w:proofErr w:type="gramStart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start</w:t>
      </w:r>
      <w:proofErr w:type="gramEnd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the webcam feed</w:t>
      </w:r>
    </w:p>
    <w:p w14:paraId="297E7334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#cap = cv2.VideoCapture(0)</w:t>
      </w:r>
    </w:p>
    <w:p w14:paraId="73165540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AD15D67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# </w:t>
      </w:r>
      <w:proofErr w:type="gramStart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pass</w:t>
      </w:r>
      <w:proofErr w:type="gramEnd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here your video path</w:t>
      </w:r>
    </w:p>
    <w:p w14:paraId="0CF91AA7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# you may download one from </w:t>
      </w:r>
      <w:proofErr w:type="gramStart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here :</w:t>
      </w:r>
      <w:proofErr w:type="gramEnd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https://www.pexels.com/video/three-girls-laughing-5273028/</w:t>
      </w:r>
    </w:p>
    <w:p w14:paraId="4B80312A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ap = cv2.VideoCapture(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:</w:t>
      </w:r>
      <w:r w:rsidRPr="00771D0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\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JustDoIt</w:t>
      </w:r>
      <w:r w:rsidRPr="00771D0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\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L</w:t>
      </w:r>
      <w:r w:rsidRPr="00771D0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\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ample_videos</w:t>
      </w:r>
      <w:r w:rsidRPr="00771D0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\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motion_sample6.mp4"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FEAF074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3173D99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71D0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6DA2FDE8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# Find </w:t>
      </w:r>
      <w:proofErr w:type="spellStart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haar</w:t>
      </w:r>
      <w:proofErr w:type="spellEnd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cascade to draw bounding box around face</w:t>
      </w:r>
    </w:p>
    <w:p w14:paraId="20F399A1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ret, frame = </w:t>
      </w:r>
      <w:proofErr w:type="spellStart"/>
      <w:proofErr w:type="gram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ap.read</w:t>
      </w:r>
      <w:proofErr w:type="spellEnd"/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3C598224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frame = cv2.resize(frame, (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80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20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50E271F3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71D0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ot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ret:</w:t>
      </w:r>
    </w:p>
    <w:p w14:paraId="1A3A4D13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</w:p>
    <w:p w14:paraId="49AB848E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ce_detector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cv2.CascadeClassifier(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haarcascades/haarcascade_frontalface_default.xml'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4090D55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gray_frame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cv2.cvtColor(frame, cv2.COLOR_BGR2GRAY)</w:t>
      </w:r>
    </w:p>
    <w:p w14:paraId="7A51563C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D662C44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# </w:t>
      </w:r>
      <w:proofErr w:type="gramStart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detect</w:t>
      </w:r>
      <w:proofErr w:type="gramEnd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faces available on camera</w:t>
      </w:r>
    </w:p>
    <w:p w14:paraId="73BCF8E7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m_faces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ce_</w:t>
      </w:r>
      <w:proofErr w:type="gram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tector.detectMultiScale</w:t>
      </w:r>
      <w:proofErr w:type="spellEnd"/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gray_frame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aleFactor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.3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771D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inNeighbors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3A5ABB5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5B906E8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# </w:t>
      </w:r>
      <w:proofErr w:type="gramStart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ake</w:t>
      </w:r>
      <w:proofErr w:type="gramEnd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each face available on the camera and </w:t>
      </w:r>
      <w:proofErr w:type="spellStart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Preprocess</w:t>
      </w:r>
      <w:proofErr w:type="spellEnd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it</w:t>
      </w:r>
    </w:p>
    <w:p w14:paraId="564AEF69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x, y, w, h) </w:t>
      </w: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m_faces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13CF762D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cv2.rectangle(frame, (x, y-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, (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+w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y+h+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, (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5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8F54676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oi_gray_frame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gray_</w:t>
      </w:r>
      <w:proofErr w:type="gram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rame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y:y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h, x:x + w]</w:t>
      </w:r>
    </w:p>
    <w:p w14:paraId="149CD37E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ropped_img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expand</w:t>
      </w:r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_dims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expand_dims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cv2.resize(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oi_gray_frame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(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8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8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, -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F6A4C35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BFA7961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# </w:t>
      </w:r>
      <w:proofErr w:type="gramStart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predict</w:t>
      </w:r>
      <w:proofErr w:type="gramEnd"/>
      <w:r w:rsidRPr="00771D01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the emotions</w:t>
      </w:r>
    </w:p>
    <w:p w14:paraId="230F35D6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motion_prediction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motion_</w:t>
      </w:r>
      <w:proofErr w:type="gram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odel.predict</w:t>
      </w:r>
      <w:proofErr w:type="spellEnd"/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ropped_img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991240B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xindex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771D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p.argmax</w:t>
      </w:r>
      <w:proofErr w:type="spellEnd"/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motion_prediction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7020708B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cv2.putText(frame, 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motion_dict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xindex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 (x+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y-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, cv2.FONT_HERSHEY_SIMPLEX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(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5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, 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cv2.LINE_AA)</w:t>
      </w:r>
    </w:p>
    <w:p w14:paraId="278A6754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3AACB79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cv2.imshow(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Emotion Detection'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frame)</w:t>
      </w:r>
    </w:p>
    <w:p w14:paraId="4A4C9F26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v2.waitKey(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&amp; </w:t>
      </w:r>
      <w:r w:rsidRPr="00771D0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0x</w:t>
      </w:r>
      <w:r w:rsidRPr="00771D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FF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= </w:t>
      </w:r>
      <w:proofErr w:type="spellStart"/>
      <w:r w:rsidRPr="00771D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ord</w:t>
      </w:r>
      <w:proofErr w:type="spell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71D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q'</w:t>
      </w: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:</w:t>
      </w:r>
    </w:p>
    <w:p w14:paraId="78824580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71D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</w:p>
    <w:p w14:paraId="38B13164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0C0A6C5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ap.release</w:t>
      </w:r>
      <w:proofErr w:type="spellEnd"/>
      <w:proofErr w:type="gramEnd"/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79CA7415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71D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v2.destroyAllWindows()</w:t>
      </w:r>
    </w:p>
    <w:p w14:paraId="66D44363" w14:textId="77777777" w:rsidR="00771D01" w:rsidRPr="00771D01" w:rsidRDefault="00771D01" w:rsidP="00771D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80CC947" w14:textId="77777777" w:rsidR="00CC21F5" w:rsidRDefault="00CC21F5"/>
    <w:sectPr w:rsidR="00CC21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zA0NzIwNTA0MTNV0lEKTi0uzszPAykwrAUAqyrvJCwAAAA="/>
  </w:docVars>
  <w:rsids>
    <w:rsidRoot w:val="00771D01"/>
    <w:rsid w:val="00771D01"/>
    <w:rsid w:val="00CC2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B4B47"/>
  <w15:chartTrackingRefBased/>
  <w15:docId w15:val="{4482566F-1FD8-4F19-B8D5-99A2F2E6E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250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90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4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1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2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5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5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9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2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53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3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7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1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1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4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6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0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6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3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5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9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8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29</Words>
  <Characters>3588</Characters>
  <DocSecurity>0</DocSecurity>
  <Lines>29</Lines>
  <Paragraphs>8</Paragraphs>
  <ScaleCrop>false</ScaleCrop>
  <Company/>
  <LinksUpToDate>false</LinksUpToDate>
  <CharactersWithSpaces>4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2-04-19T19:29:00Z</dcterms:created>
  <dcterms:modified xsi:type="dcterms:W3CDTF">2022-04-19T19:31:00Z</dcterms:modified>
</cp:coreProperties>
</file>